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15877" w:type="dxa"/>
        <w:jc w:val="center"/>
        <w:tblLook w:val="04A0" w:firstRow="1" w:lastRow="0" w:firstColumn="1" w:lastColumn="0" w:noHBand="0" w:noVBand="1"/>
      </w:tblPr>
      <w:tblGrid>
        <w:gridCol w:w="787"/>
        <w:gridCol w:w="1015"/>
        <w:gridCol w:w="1761"/>
        <w:gridCol w:w="1107"/>
        <w:gridCol w:w="6124"/>
        <w:gridCol w:w="1796"/>
        <w:gridCol w:w="1540"/>
        <w:gridCol w:w="1747"/>
      </w:tblGrid>
      <w:tr w:rsidR="003655C1" w:rsidRPr="003576AB" w14:paraId="0ED7451B" w14:textId="77777777" w:rsidTr="00F57C36">
        <w:trPr>
          <w:trHeight w:val="518"/>
          <w:jc w:val="center"/>
        </w:trPr>
        <w:tc>
          <w:tcPr>
            <w:tcW w:w="15877" w:type="dxa"/>
            <w:gridSpan w:val="8"/>
          </w:tcPr>
          <w:p w14:paraId="189DC32A" w14:textId="73ED76FE" w:rsidR="003655C1" w:rsidRPr="003576AB" w:rsidRDefault="008616D1" w:rsidP="003655C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76A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SAĞLIK BİLİMLERİ FAKÜLTESİ </w:t>
            </w:r>
            <w:r w:rsidR="00E35D87" w:rsidRPr="003576A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MŞİRELİK BÖLÜMÜ</w:t>
            </w:r>
            <w:r w:rsidR="00B22419" w:rsidRPr="003576A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A ŞUBESİ</w:t>
            </w:r>
            <w:r w:rsidR="003655C1" w:rsidRPr="003576A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7754E4B7" w14:textId="530610C9" w:rsidR="003655C1" w:rsidRPr="003576AB" w:rsidRDefault="003655C1" w:rsidP="00680AB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76A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2</w:t>
            </w:r>
            <w:r w:rsidR="00B22419" w:rsidRPr="003576A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3576A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202</w:t>
            </w:r>
            <w:r w:rsidR="00B22419" w:rsidRPr="003576A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3576A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3576A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EĞİTİM ÖĞRETİM </w:t>
            </w:r>
            <w:r w:rsidR="00682543" w:rsidRPr="003576AB">
              <w:rPr>
                <w:rFonts w:ascii="Times New Roman" w:hAnsi="Times New Roman" w:cs="Times New Roman"/>
                <w:b/>
                <w:sz w:val="18"/>
                <w:szCs w:val="18"/>
              </w:rPr>
              <w:t>BAHAR</w:t>
            </w:r>
            <w:r w:rsidRPr="003576A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YARIYILI </w:t>
            </w:r>
            <w:r w:rsidR="002F58F4">
              <w:rPr>
                <w:rFonts w:ascii="Times New Roman" w:hAnsi="Times New Roman" w:cs="Times New Roman"/>
                <w:b/>
                <w:sz w:val="18"/>
                <w:szCs w:val="18"/>
              </w:rPr>
              <w:t>BÜTÜNLEME</w:t>
            </w:r>
            <w:r w:rsidRPr="003576A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SINAV PROGRAMI</w:t>
            </w:r>
          </w:p>
        </w:tc>
      </w:tr>
      <w:tr w:rsidR="000F6261" w:rsidRPr="003576AB" w14:paraId="36FB383A" w14:textId="77777777" w:rsidTr="00F57C36">
        <w:trPr>
          <w:trHeight w:val="533"/>
          <w:jc w:val="center"/>
        </w:trPr>
        <w:tc>
          <w:tcPr>
            <w:tcW w:w="787" w:type="dxa"/>
          </w:tcPr>
          <w:p w14:paraId="7382E3C3" w14:textId="77777777" w:rsidR="000F6261" w:rsidRPr="003576AB" w:rsidRDefault="000F6261" w:rsidP="00F53F77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576AB">
              <w:rPr>
                <w:rFonts w:ascii="Times New Roman" w:hAnsi="Times New Roman" w:cs="Times New Roman"/>
                <w:b/>
                <w:sz w:val="18"/>
                <w:szCs w:val="18"/>
              </w:rPr>
              <w:t>Sınıf</w:t>
            </w:r>
          </w:p>
          <w:p w14:paraId="7F68B090" w14:textId="28C3B45D" w:rsidR="000F6261" w:rsidRPr="003576AB" w:rsidRDefault="00BB1F93" w:rsidP="00F53F7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76AB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  <w:r w:rsidR="000F6261" w:rsidRPr="003576AB">
              <w:rPr>
                <w:rFonts w:ascii="Times New Roman" w:hAnsi="Times New Roman" w:cs="Times New Roman"/>
                <w:b/>
                <w:sz w:val="18"/>
                <w:szCs w:val="18"/>
              </w:rPr>
              <w:t>.Sınıf</w:t>
            </w:r>
          </w:p>
        </w:tc>
        <w:tc>
          <w:tcPr>
            <w:tcW w:w="1015" w:type="dxa"/>
          </w:tcPr>
          <w:p w14:paraId="6E4A86E9" w14:textId="704A0B67" w:rsidR="000F6261" w:rsidRPr="003576AB" w:rsidRDefault="000F6261" w:rsidP="00F53F7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576AB">
              <w:rPr>
                <w:rFonts w:ascii="Times New Roman" w:hAnsi="Times New Roman" w:cs="Times New Roman"/>
                <w:b/>
                <w:sz w:val="18"/>
                <w:szCs w:val="18"/>
              </w:rPr>
              <w:t>Dersin Kodu</w:t>
            </w:r>
          </w:p>
        </w:tc>
        <w:tc>
          <w:tcPr>
            <w:tcW w:w="1761" w:type="dxa"/>
          </w:tcPr>
          <w:p w14:paraId="1118DDD9" w14:textId="2BDF7C55" w:rsidR="000F6261" w:rsidRPr="003576AB" w:rsidRDefault="000F7A9D" w:rsidP="00F53F7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576A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Dersin </w:t>
            </w:r>
            <w:r w:rsidR="000F6261" w:rsidRPr="003576AB">
              <w:rPr>
                <w:rFonts w:ascii="Times New Roman" w:hAnsi="Times New Roman" w:cs="Times New Roman"/>
                <w:b/>
                <w:sz w:val="18"/>
                <w:szCs w:val="18"/>
              </w:rPr>
              <w:t>Adı</w:t>
            </w:r>
          </w:p>
        </w:tc>
        <w:tc>
          <w:tcPr>
            <w:tcW w:w="1107" w:type="dxa"/>
          </w:tcPr>
          <w:p w14:paraId="3C268990" w14:textId="6E92CEEA" w:rsidR="000F6261" w:rsidRPr="003576AB" w:rsidRDefault="000F6261" w:rsidP="00D316D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576A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anal Sınıf Kodu </w:t>
            </w:r>
          </w:p>
        </w:tc>
        <w:tc>
          <w:tcPr>
            <w:tcW w:w="6124" w:type="dxa"/>
          </w:tcPr>
          <w:p w14:paraId="2D7828F6" w14:textId="25EEC9F6" w:rsidR="000F6261" w:rsidRPr="003576AB" w:rsidRDefault="000103CD" w:rsidP="00D316D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576AB">
              <w:rPr>
                <w:rFonts w:ascii="Times New Roman" w:hAnsi="Times New Roman" w:cs="Times New Roman"/>
                <w:b/>
                <w:sz w:val="18"/>
                <w:szCs w:val="18"/>
              </w:rPr>
              <w:t>Sanal Sınıf Linki</w:t>
            </w:r>
          </w:p>
        </w:tc>
        <w:tc>
          <w:tcPr>
            <w:tcW w:w="1796" w:type="dxa"/>
          </w:tcPr>
          <w:p w14:paraId="75C8426D" w14:textId="77777777" w:rsidR="000F6261" w:rsidRPr="003576AB" w:rsidRDefault="000F6261" w:rsidP="00F53F7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576AB">
              <w:rPr>
                <w:rFonts w:ascii="Times New Roman" w:hAnsi="Times New Roman" w:cs="Times New Roman"/>
                <w:b/>
                <w:sz w:val="18"/>
                <w:szCs w:val="18"/>
              </w:rPr>
              <w:t>Sorumlu Öğretim Elemanı</w:t>
            </w:r>
          </w:p>
        </w:tc>
        <w:tc>
          <w:tcPr>
            <w:tcW w:w="1540" w:type="dxa"/>
          </w:tcPr>
          <w:p w14:paraId="1EA9405E" w14:textId="77777777" w:rsidR="000F6261" w:rsidRPr="003576AB" w:rsidRDefault="000F6261" w:rsidP="00F53F7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76AB">
              <w:rPr>
                <w:rFonts w:ascii="Times New Roman" w:hAnsi="Times New Roman" w:cs="Times New Roman"/>
                <w:b/>
                <w:sz w:val="18"/>
                <w:szCs w:val="18"/>
              </w:rPr>
              <w:t>Sınavların Son Teslim Tarihi ve Saatleri</w:t>
            </w:r>
          </w:p>
        </w:tc>
        <w:tc>
          <w:tcPr>
            <w:tcW w:w="1747" w:type="dxa"/>
          </w:tcPr>
          <w:p w14:paraId="5E1717DC" w14:textId="77777777" w:rsidR="000F6261" w:rsidRPr="003576AB" w:rsidRDefault="000F6261" w:rsidP="00F53F7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76AB">
              <w:rPr>
                <w:rFonts w:ascii="Times New Roman" w:hAnsi="Times New Roman" w:cs="Times New Roman"/>
                <w:b/>
                <w:sz w:val="18"/>
                <w:szCs w:val="18"/>
              </w:rPr>
              <w:t>Sınav Ölçme Yöntemi</w:t>
            </w:r>
          </w:p>
        </w:tc>
      </w:tr>
      <w:tr w:rsidR="009012AD" w:rsidRPr="009012AD" w14:paraId="4236922A" w14:textId="77777777" w:rsidTr="00773A4F">
        <w:trPr>
          <w:trHeight w:val="549"/>
          <w:jc w:val="center"/>
        </w:trPr>
        <w:tc>
          <w:tcPr>
            <w:tcW w:w="787" w:type="dxa"/>
            <w:vMerge w:val="restart"/>
            <w:textDirection w:val="btLr"/>
          </w:tcPr>
          <w:p w14:paraId="5EA8D2B9" w14:textId="4A3472FF" w:rsidR="00773A4F" w:rsidRPr="009012AD" w:rsidRDefault="00682543" w:rsidP="00682543">
            <w:pPr>
              <w:pStyle w:val="ListeParagraf"/>
              <w:tabs>
                <w:tab w:val="left" w:pos="181"/>
              </w:tabs>
              <w:ind w:left="0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bookmarkStart w:id="0" w:name="_GoBack" w:colFirst="4" w:colLast="7"/>
            <w:r w:rsidRPr="009012AD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II. </w:t>
            </w:r>
            <w:r w:rsidR="00773A4F" w:rsidRPr="009012AD">
              <w:rPr>
                <w:rFonts w:ascii="Times New Roman" w:hAnsi="Times New Roman" w:cs="Times New Roman"/>
                <w:b/>
                <w:sz w:val="18"/>
                <w:szCs w:val="18"/>
              </w:rPr>
              <w:t>Dönem</w:t>
            </w:r>
          </w:p>
        </w:tc>
        <w:tc>
          <w:tcPr>
            <w:tcW w:w="1015" w:type="dxa"/>
            <w:vAlign w:val="center"/>
          </w:tcPr>
          <w:p w14:paraId="0DA8F241" w14:textId="3DEC1A2D" w:rsidR="00773A4F" w:rsidRPr="009012AD" w:rsidRDefault="00773A4F" w:rsidP="00773A4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402</w:t>
            </w:r>
          </w:p>
        </w:tc>
        <w:tc>
          <w:tcPr>
            <w:tcW w:w="1761" w:type="dxa"/>
            <w:vAlign w:val="center"/>
          </w:tcPr>
          <w:p w14:paraId="25B503BF" w14:textId="77777777" w:rsidR="00773A4F" w:rsidRPr="009012AD" w:rsidRDefault="00773A4F" w:rsidP="009E4FBC">
            <w:pPr>
              <w:pStyle w:val="TableParagraph"/>
              <w:spacing w:line="178" w:lineRule="exact"/>
              <w:rPr>
                <w:sz w:val="18"/>
                <w:szCs w:val="18"/>
                <w:lang w:val="en-US"/>
              </w:rPr>
            </w:pPr>
            <w:r w:rsidRPr="009012AD">
              <w:rPr>
                <w:sz w:val="18"/>
                <w:szCs w:val="18"/>
                <w:lang w:val="en-US"/>
              </w:rPr>
              <w:t xml:space="preserve">Genel </w:t>
            </w:r>
            <w:proofErr w:type="spellStart"/>
            <w:r w:rsidRPr="009012AD">
              <w:rPr>
                <w:sz w:val="18"/>
                <w:szCs w:val="18"/>
                <w:lang w:val="en-US"/>
              </w:rPr>
              <w:t>Hemşirelik</w:t>
            </w:r>
            <w:proofErr w:type="spellEnd"/>
          </w:p>
          <w:p w14:paraId="1A719C7B" w14:textId="2C5D703C" w:rsidR="00773A4F" w:rsidRPr="009012AD" w:rsidRDefault="00773A4F" w:rsidP="00773A4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ygulamaları</w:t>
            </w:r>
            <w:proofErr w:type="spellEnd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II</w:t>
            </w:r>
          </w:p>
        </w:tc>
        <w:tc>
          <w:tcPr>
            <w:tcW w:w="1107" w:type="dxa"/>
            <w:vAlign w:val="center"/>
          </w:tcPr>
          <w:p w14:paraId="2562626F" w14:textId="0332CEAB" w:rsidR="00773A4F" w:rsidRPr="009012AD" w:rsidRDefault="00212B92" w:rsidP="00773A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</w:rPr>
              <w:t>lyexmfe</w:t>
            </w:r>
          </w:p>
        </w:tc>
        <w:tc>
          <w:tcPr>
            <w:tcW w:w="6124" w:type="dxa"/>
            <w:vAlign w:val="center"/>
          </w:tcPr>
          <w:p w14:paraId="6D6B9637" w14:textId="0D64B330" w:rsidR="00773A4F" w:rsidRPr="00D62313" w:rsidRDefault="00212B92" w:rsidP="009E4FB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https://classroom.google.com/c/NTYyOTU5MDIwOTE4?cjc=lyexmfe</w:t>
            </w:r>
          </w:p>
        </w:tc>
        <w:tc>
          <w:tcPr>
            <w:tcW w:w="1796" w:type="dxa"/>
            <w:vAlign w:val="center"/>
          </w:tcPr>
          <w:p w14:paraId="7FE67074" w14:textId="77777777" w:rsidR="00773A4F" w:rsidRPr="00D62313" w:rsidRDefault="00773A4F" w:rsidP="009E4FBC">
            <w:pPr>
              <w:pStyle w:val="TableParagraph"/>
              <w:spacing w:line="178" w:lineRule="exact"/>
              <w:rPr>
                <w:sz w:val="18"/>
                <w:szCs w:val="18"/>
                <w:lang w:val="en-US"/>
              </w:rPr>
            </w:pPr>
            <w:r w:rsidRPr="00D62313">
              <w:rPr>
                <w:sz w:val="18"/>
                <w:szCs w:val="18"/>
                <w:lang w:val="en-US"/>
              </w:rPr>
              <w:t xml:space="preserve">Dr. Öğr. </w:t>
            </w:r>
            <w:proofErr w:type="spellStart"/>
            <w:r w:rsidRPr="00D62313">
              <w:rPr>
                <w:sz w:val="18"/>
                <w:szCs w:val="18"/>
                <w:lang w:val="en-US"/>
              </w:rPr>
              <w:t>Üyesi</w:t>
            </w:r>
            <w:proofErr w:type="spellEnd"/>
            <w:r w:rsidRPr="00D62313">
              <w:rPr>
                <w:spacing w:val="-1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62313">
              <w:rPr>
                <w:sz w:val="18"/>
                <w:szCs w:val="18"/>
                <w:lang w:val="en-US"/>
              </w:rPr>
              <w:t>Saliha</w:t>
            </w:r>
            <w:proofErr w:type="spellEnd"/>
          </w:p>
          <w:p w14:paraId="536EAEEB" w14:textId="46750575" w:rsidR="00773A4F" w:rsidRPr="00D62313" w:rsidRDefault="00773A4F" w:rsidP="00773A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URTÇİÇEK</w:t>
            </w:r>
            <w:r w:rsidRPr="00D62313">
              <w:rPr>
                <w:rFonts w:ascii="Times New Roman" w:hAnsi="Times New Roman" w:cs="Times New Roman"/>
                <w:spacing w:val="-10"/>
                <w:sz w:val="18"/>
                <w:szCs w:val="18"/>
                <w:lang w:val="en-US"/>
              </w:rPr>
              <w:t xml:space="preserve"> </w:t>
            </w:r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REN</w:t>
            </w:r>
          </w:p>
        </w:tc>
        <w:tc>
          <w:tcPr>
            <w:tcW w:w="1540" w:type="dxa"/>
            <w:vAlign w:val="center"/>
          </w:tcPr>
          <w:p w14:paraId="14C21305" w14:textId="5861E7A3" w:rsidR="00773A4F" w:rsidRPr="00D62313" w:rsidRDefault="008538B4" w:rsidP="00DC3FE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07</w:t>
            </w:r>
            <w:r w:rsidR="00AC2C11" w:rsidRPr="00D62313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7/</w:t>
            </w:r>
            <w:r w:rsidR="00AC2C11" w:rsidRPr="00D62313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 w:rsidR="001359D2" w:rsidRPr="00D6231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proofErr w:type="gramEnd"/>
          </w:p>
          <w:p w14:paraId="2C1C89DF" w14:textId="41E05D41" w:rsidR="00AC2C11" w:rsidRPr="00D62313" w:rsidRDefault="00AC2C11" w:rsidP="00DC3FE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654495" w:rsidRPr="00D62313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:00-</w:t>
            </w:r>
            <w:proofErr w:type="gramStart"/>
            <w:r w:rsidR="00DB667C" w:rsidRPr="00D62313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747" w:type="dxa"/>
            <w:vAlign w:val="center"/>
          </w:tcPr>
          <w:p w14:paraId="5DE20069" w14:textId="68C07EC3" w:rsidR="00773A4F" w:rsidRPr="00D62313" w:rsidRDefault="007B4450" w:rsidP="00773A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Çevrimiçi (Online) Sınav</w:t>
            </w:r>
          </w:p>
        </w:tc>
      </w:tr>
      <w:tr w:rsidR="009012AD" w:rsidRPr="009012AD" w14:paraId="191A8F2D" w14:textId="77777777" w:rsidTr="000E0EF3">
        <w:trPr>
          <w:trHeight w:val="559"/>
          <w:jc w:val="center"/>
        </w:trPr>
        <w:tc>
          <w:tcPr>
            <w:tcW w:w="787" w:type="dxa"/>
            <w:vMerge/>
            <w:textDirection w:val="btLr"/>
          </w:tcPr>
          <w:p w14:paraId="3B8B9A23" w14:textId="77777777" w:rsidR="002F781E" w:rsidRPr="009012AD" w:rsidRDefault="002F781E" w:rsidP="002F781E">
            <w:pPr>
              <w:pStyle w:val="ListeParagraf"/>
              <w:numPr>
                <w:ilvl w:val="0"/>
                <w:numId w:val="1"/>
              </w:numPr>
              <w:tabs>
                <w:tab w:val="left" w:pos="181"/>
              </w:tabs>
              <w:ind w:left="113" w:right="113" w:firstLine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15" w:type="dxa"/>
            <w:vAlign w:val="center"/>
          </w:tcPr>
          <w:p w14:paraId="75A5065B" w14:textId="17A769F8" w:rsidR="002F781E" w:rsidRPr="009012AD" w:rsidRDefault="002F781E" w:rsidP="002F78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404</w:t>
            </w:r>
          </w:p>
        </w:tc>
        <w:tc>
          <w:tcPr>
            <w:tcW w:w="1761" w:type="dxa"/>
            <w:vAlign w:val="center"/>
          </w:tcPr>
          <w:p w14:paraId="56F1C280" w14:textId="0C98FD1A" w:rsidR="002F781E" w:rsidRPr="009012AD" w:rsidRDefault="002F781E" w:rsidP="002F78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alk</w:t>
            </w:r>
            <w:proofErr w:type="spellEnd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ağlığı</w:t>
            </w:r>
            <w:proofErr w:type="spellEnd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şireliği</w:t>
            </w:r>
            <w:proofErr w:type="spellEnd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II</w:t>
            </w:r>
          </w:p>
        </w:tc>
        <w:tc>
          <w:tcPr>
            <w:tcW w:w="1107" w:type="dxa"/>
            <w:vAlign w:val="center"/>
          </w:tcPr>
          <w:p w14:paraId="13BF82A4" w14:textId="78B4CE17" w:rsidR="002F781E" w:rsidRPr="009012AD" w:rsidRDefault="00B35444" w:rsidP="002F781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tqiqsnw</w:t>
            </w:r>
          </w:p>
        </w:tc>
        <w:tc>
          <w:tcPr>
            <w:tcW w:w="6124" w:type="dxa"/>
          </w:tcPr>
          <w:p w14:paraId="350394C3" w14:textId="33A1D08A" w:rsidR="002F781E" w:rsidRPr="00D62313" w:rsidRDefault="00D62313" w:rsidP="002F781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hyperlink r:id="rId5" w:tgtFrame="_blank" w:history="1">
              <w:r w:rsidR="00DB682C" w:rsidRPr="00D62313">
                <w:rPr>
                  <w:rStyle w:val="Kpr"/>
                  <w:rFonts w:ascii="Times New Roman" w:hAnsi="Times New Roman" w:cs="Times New Roman"/>
                  <w:color w:val="auto"/>
                  <w:sz w:val="18"/>
                  <w:szCs w:val="18"/>
                  <w:shd w:val="clear" w:color="auto" w:fill="FFFFFF"/>
                </w:rPr>
                <w:t>https://classroom.google.com/c/NTQyNjQ5MDg3OTk1?cjc=tqiqsnw</w:t>
              </w:r>
            </w:hyperlink>
          </w:p>
        </w:tc>
        <w:tc>
          <w:tcPr>
            <w:tcW w:w="1796" w:type="dxa"/>
            <w:vAlign w:val="center"/>
          </w:tcPr>
          <w:p w14:paraId="656EC5BE" w14:textId="125F21F6" w:rsidR="002F781E" w:rsidRPr="00D62313" w:rsidRDefault="002F781E" w:rsidP="002F781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Dr. Öğr.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Üyesi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Necmettin ÇİFTCİ</w:t>
            </w:r>
          </w:p>
        </w:tc>
        <w:tc>
          <w:tcPr>
            <w:tcW w:w="1540" w:type="dxa"/>
            <w:vAlign w:val="center"/>
          </w:tcPr>
          <w:p w14:paraId="7D059717" w14:textId="3A0B5AE6" w:rsidR="002F781E" w:rsidRPr="00D62313" w:rsidRDefault="00923F29" w:rsidP="002F781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03</w:t>
            </w:r>
            <w:r w:rsidR="002F781E" w:rsidRPr="00D62313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2F781E" w:rsidRPr="00D62313">
              <w:rPr>
                <w:rFonts w:ascii="Times New Roman" w:hAnsi="Times New Roman" w:cs="Times New Roman"/>
                <w:sz w:val="18"/>
                <w:szCs w:val="18"/>
              </w:rPr>
              <w:t>/2023</w:t>
            </w:r>
            <w:proofErr w:type="gramEnd"/>
          </w:p>
          <w:p w14:paraId="65A5001C" w14:textId="13CD3D1D" w:rsidR="002F781E" w:rsidRPr="00D62313" w:rsidRDefault="002F781E" w:rsidP="002F781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16:00-</w:t>
            </w:r>
            <w:proofErr w:type="gramStart"/>
            <w:r w:rsidR="00DB667C" w:rsidRPr="00D62313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747" w:type="dxa"/>
            <w:vAlign w:val="center"/>
          </w:tcPr>
          <w:p w14:paraId="06021634" w14:textId="78EEDED5" w:rsidR="002F781E" w:rsidRPr="00D62313" w:rsidRDefault="002F781E" w:rsidP="002F781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tr w:rsidR="009012AD" w:rsidRPr="009012AD" w14:paraId="798C48D9" w14:textId="77777777" w:rsidTr="000E0EF3">
        <w:trPr>
          <w:trHeight w:val="559"/>
          <w:jc w:val="center"/>
        </w:trPr>
        <w:tc>
          <w:tcPr>
            <w:tcW w:w="787" w:type="dxa"/>
            <w:vMerge/>
            <w:textDirection w:val="btLr"/>
          </w:tcPr>
          <w:p w14:paraId="6E8F010F" w14:textId="77777777" w:rsidR="002F781E" w:rsidRPr="009012AD" w:rsidRDefault="002F781E" w:rsidP="002F781E">
            <w:pPr>
              <w:pStyle w:val="ListeParagraf"/>
              <w:numPr>
                <w:ilvl w:val="0"/>
                <w:numId w:val="1"/>
              </w:numPr>
              <w:tabs>
                <w:tab w:val="left" w:pos="181"/>
              </w:tabs>
              <w:ind w:left="113" w:right="113" w:firstLine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15" w:type="dxa"/>
            <w:vAlign w:val="center"/>
          </w:tcPr>
          <w:p w14:paraId="7F2882CC" w14:textId="64329626" w:rsidR="002F781E" w:rsidRPr="009012AD" w:rsidRDefault="002F781E" w:rsidP="002F78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406</w:t>
            </w:r>
          </w:p>
        </w:tc>
        <w:tc>
          <w:tcPr>
            <w:tcW w:w="1761" w:type="dxa"/>
            <w:vAlign w:val="center"/>
          </w:tcPr>
          <w:p w14:paraId="03B7297E" w14:textId="77777777" w:rsidR="002F781E" w:rsidRPr="009012AD" w:rsidRDefault="002F781E" w:rsidP="002F781E">
            <w:pPr>
              <w:pStyle w:val="TableParagraph"/>
              <w:spacing w:line="174" w:lineRule="exact"/>
              <w:rPr>
                <w:sz w:val="18"/>
                <w:szCs w:val="18"/>
                <w:lang w:val="en-US"/>
              </w:rPr>
            </w:pPr>
            <w:proofErr w:type="spellStart"/>
            <w:r w:rsidRPr="009012AD">
              <w:rPr>
                <w:sz w:val="18"/>
                <w:szCs w:val="18"/>
                <w:lang w:val="en-US"/>
              </w:rPr>
              <w:t>Ruh</w:t>
            </w:r>
            <w:proofErr w:type="spellEnd"/>
            <w:r w:rsidRPr="009012AD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sz w:val="18"/>
                <w:szCs w:val="18"/>
                <w:lang w:val="en-US"/>
              </w:rPr>
              <w:t>Sağlığı</w:t>
            </w:r>
            <w:proofErr w:type="spellEnd"/>
            <w:r w:rsidRPr="009012AD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sz w:val="18"/>
                <w:szCs w:val="18"/>
                <w:lang w:val="en-US"/>
              </w:rPr>
              <w:t>ve</w:t>
            </w:r>
            <w:proofErr w:type="spellEnd"/>
            <w:r w:rsidRPr="009012AD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sz w:val="18"/>
                <w:szCs w:val="18"/>
                <w:lang w:val="en-US"/>
              </w:rPr>
              <w:t>Psikiyatri</w:t>
            </w:r>
            <w:proofErr w:type="spellEnd"/>
          </w:p>
          <w:p w14:paraId="502ED11B" w14:textId="24BF79A7" w:rsidR="002F781E" w:rsidRPr="009012AD" w:rsidRDefault="002F781E" w:rsidP="002F78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şireliği</w:t>
            </w:r>
            <w:proofErr w:type="spellEnd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II</w:t>
            </w:r>
          </w:p>
        </w:tc>
        <w:tc>
          <w:tcPr>
            <w:tcW w:w="1107" w:type="dxa"/>
            <w:vAlign w:val="center"/>
          </w:tcPr>
          <w:p w14:paraId="65D3DA03" w14:textId="77777777" w:rsidR="003576AB" w:rsidRPr="009012AD" w:rsidRDefault="003576AB" w:rsidP="003576AB">
            <w:pPr>
              <w:shd w:val="clear" w:color="auto" w:fill="FFFFFF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9012A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f7bhyrr</w:t>
            </w:r>
          </w:p>
          <w:p w14:paraId="2F18E289" w14:textId="30F9DBB1" w:rsidR="002F781E" w:rsidRPr="009012AD" w:rsidRDefault="002F781E" w:rsidP="003576AB">
            <w:pPr>
              <w:shd w:val="clear" w:color="auto" w:fill="FFFFFF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24" w:type="dxa"/>
          </w:tcPr>
          <w:p w14:paraId="68B7608F" w14:textId="18CED5A3" w:rsidR="002F781E" w:rsidRPr="00D62313" w:rsidRDefault="00B2178A" w:rsidP="002F781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https://classroom.google.com/c/NjAyNjc3ODE0MzYw?cjc=f7bhyrr</w:t>
            </w:r>
          </w:p>
        </w:tc>
        <w:tc>
          <w:tcPr>
            <w:tcW w:w="1796" w:type="dxa"/>
            <w:vAlign w:val="center"/>
          </w:tcPr>
          <w:p w14:paraId="5E003007" w14:textId="52DA58D1" w:rsidR="002F781E" w:rsidRPr="00D62313" w:rsidRDefault="002F781E" w:rsidP="002F781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Dr.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Öğr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Üyesi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atih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ŞAHİN</w:t>
            </w:r>
          </w:p>
        </w:tc>
        <w:tc>
          <w:tcPr>
            <w:tcW w:w="1540" w:type="dxa"/>
            <w:vAlign w:val="center"/>
          </w:tcPr>
          <w:p w14:paraId="7C07B7E0" w14:textId="4C7CB58F" w:rsidR="002F781E" w:rsidRPr="00D62313" w:rsidRDefault="00923F29" w:rsidP="002F781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04</w:t>
            </w:r>
            <w:r w:rsidR="002F781E" w:rsidRPr="00D62313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2F781E" w:rsidRPr="00D62313">
              <w:rPr>
                <w:rFonts w:ascii="Times New Roman" w:hAnsi="Times New Roman" w:cs="Times New Roman"/>
                <w:sz w:val="18"/>
                <w:szCs w:val="18"/>
              </w:rPr>
              <w:t>/2023</w:t>
            </w:r>
            <w:proofErr w:type="gramEnd"/>
          </w:p>
          <w:p w14:paraId="483F73D4" w14:textId="6AE0E713" w:rsidR="002F781E" w:rsidRPr="00D62313" w:rsidRDefault="002F781E" w:rsidP="002F781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654495" w:rsidRPr="00D6231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:00-</w:t>
            </w:r>
            <w:proofErr w:type="gramStart"/>
            <w:r w:rsidR="00DB667C" w:rsidRPr="00D62313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747" w:type="dxa"/>
            <w:vAlign w:val="center"/>
          </w:tcPr>
          <w:p w14:paraId="454B6C73" w14:textId="3DC161D3" w:rsidR="002F781E" w:rsidRPr="00D62313" w:rsidRDefault="002F781E" w:rsidP="002F781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tr w:rsidR="009012AD" w:rsidRPr="009012AD" w14:paraId="32DF080A" w14:textId="77777777" w:rsidTr="000E0EF3">
        <w:trPr>
          <w:trHeight w:val="559"/>
          <w:jc w:val="center"/>
        </w:trPr>
        <w:tc>
          <w:tcPr>
            <w:tcW w:w="787" w:type="dxa"/>
            <w:vMerge/>
            <w:textDirection w:val="btLr"/>
          </w:tcPr>
          <w:p w14:paraId="42921CD1" w14:textId="77777777" w:rsidR="002F781E" w:rsidRPr="009012AD" w:rsidRDefault="002F781E" w:rsidP="002F781E">
            <w:pPr>
              <w:pStyle w:val="ListeParagraf"/>
              <w:numPr>
                <w:ilvl w:val="0"/>
                <w:numId w:val="1"/>
              </w:numPr>
              <w:tabs>
                <w:tab w:val="left" w:pos="181"/>
              </w:tabs>
              <w:ind w:left="113" w:right="113" w:firstLine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15" w:type="dxa"/>
            <w:vAlign w:val="center"/>
          </w:tcPr>
          <w:p w14:paraId="7A68434E" w14:textId="60AABBF4" w:rsidR="002F781E" w:rsidRPr="009012AD" w:rsidRDefault="002F781E" w:rsidP="002F78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408</w:t>
            </w:r>
          </w:p>
        </w:tc>
        <w:tc>
          <w:tcPr>
            <w:tcW w:w="1761" w:type="dxa"/>
            <w:vAlign w:val="center"/>
          </w:tcPr>
          <w:p w14:paraId="0C982166" w14:textId="10F97A00" w:rsidR="002F781E" w:rsidRPr="009012AD" w:rsidRDefault="002F781E" w:rsidP="002F78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şirelikte</w:t>
            </w:r>
            <w:proofErr w:type="spellEnd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önetim</w:t>
            </w:r>
            <w:proofErr w:type="spellEnd"/>
          </w:p>
        </w:tc>
        <w:tc>
          <w:tcPr>
            <w:tcW w:w="1107" w:type="dxa"/>
            <w:vAlign w:val="center"/>
          </w:tcPr>
          <w:p w14:paraId="0CEB0F2F" w14:textId="054F28D2" w:rsidR="002F781E" w:rsidRPr="009012AD" w:rsidRDefault="00EC4CCB" w:rsidP="002F781E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llmivzj</w:t>
            </w:r>
          </w:p>
        </w:tc>
        <w:tc>
          <w:tcPr>
            <w:tcW w:w="6124" w:type="dxa"/>
          </w:tcPr>
          <w:p w14:paraId="40F56AF2" w14:textId="0665A690" w:rsidR="002F781E" w:rsidRPr="00D62313" w:rsidRDefault="00D62313" w:rsidP="002F781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hyperlink r:id="rId6" w:tgtFrame="_blank" w:history="1">
              <w:r w:rsidR="00147EBE" w:rsidRPr="00D62313">
                <w:rPr>
                  <w:rStyle w:val="Kpr"/>
                  <w:rFonts w:ascii="Times New Roman" w:hAnsi="Times New Roman" w:cs="Times New Roman"/>
                  <w:color w:val="auto"/>
                  <w:sz w:val="18"/>
                  <w:szCs w:val="18"/>
                  <w:shd w:val="clear" w:color="auto" w:fill="FFFFFF"/>
                </w:rPr>
                <w:t>https://classroom.google.com/c/NTkzMzYwMjk5MzMx</w:t>
              </w:r>
            </w:hyperlink>
          </w:p>
        </w:tc>
        <w:tc>
          <w:tcPr>
            <w:tcW w:w="1796" w:type="dxa"/>
            <w:vAlign w:val="center"/>
          </w:tcPr>
          <w:p w14:paraId="22148FDF" w14:textId="2253DE56" w:rsidR="002F781E" w:rsidRPr="00D62313" w:rsidRDefault="002F781E" w:rsidP="002F781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Dr. Öğr.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Üyesi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uat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KORKMAZER</w:t>
            </w:r>
          </w:p>
        </w:tc>
        <w:tc>
          <w:tcPr>
            <w:tcW w:w="1540" w:type="dxa"/>
            <w:vAlign w:val="center"/>
          </w:tcPr>
          <w:p w14:paraId="36E8C5EA" w14:textId="77777777" w:rsidR="008538B4" w:rsidRPr="00D62313" w:rsidRDefault="008538B4" w:rsidP="008538B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06/07/2023</w:t>
            </w:r>
            <w:proofErr w:type="gramEnd"/>
          </w:p>
          <w:p w14:paraId="75A6C796" w14:textId="1AFD84D7" w:rsidR="002F781E" w:rsidRPr="00D62313" w:rsidRDefault="008538B4" w:rsidP="008538B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14:00-</w:t>
            </w:r>
            <w:proofErr w:type="gramStart"/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747" w:type="dxa"/>
            <w:vAlign w:val="center"/>
          </w:tcPr>
          <w:p w14:paraId="1A43B763" w14:textId="3ED2A109" w:rsidR="002F781E" w:rsidRPr="00D62313" w:rsidRDefault="002F781E" w:rsidP="002F781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tr w:rsidR="002F781E" w:rsidRPr="009012AD" w14:paraId="7D4DD08F" w14:textId="77777777" w:rsidTr="000E0EF3">
        <w:trPr>
          <w:trHeight w:val="554"/>
          <w:jc w:val="center"/>
        </w:trPr>
        <w:tc>
          <w:tcPr>
            <w:tcW w:w="787" w:type="dxa"/>
            <w:vMerge/>
          </w:tcPr>
          <w:p w14:paraId="7B4D8833" w14:textId="77777777" w:rsidR="002F781E" w:rsidRPr="009012AD" w:rsidRDefault="002F781E" w:rsidP="002F781E">
            <w:pPr>
              <w:pStyle w:val="ListeParagraf"/>
              <w:ind w:hanging="7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15" w:type="dxa"/>
            <w:vAlign w:val="center"/>
          </w:tcPr>
          <w:p w14:paraId="686F0862" w14:textId="7BE18D45" w:rsidR="002F781E" w:rsidRPr="009012AD" w:rsidRDefault="002F781E" w:rsidP="002F78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412</w:t>
            </w:r>
          </w:p>
        </w:tc>
        <w:tc>
          <w:tcPr>
            <w:tcW w:w="1761" w:type="dxa"/>
            <w:vAlign w:val="center"/>
          </w:tcPr>
          <w:p w14:paraId="06A17B2F" w14:textId="16F5784C" w:rsidR="002F781E" w:rsidRPr="009012AD" w:rsidRDefault="002F781E" w:rsidP="002F78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oğun</w:t>
            </w:r>
            <w:proofErr w:type="spellEnd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akım</w:t>
            </w:r>
            <w:proofErr w:type="spellEnd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şireliği</w:t>
            </w:r>
            <w:proofErr w:type="spellEnd"/>
          </w:p>
        </w:tc>
        <w:tc>
          <w:tcPr>
            <w:tcW w:w="1107" w:type="dxa"/>
            <w:vAlign w:val="center"/>
          </w:tcPr>
          <w:p w14:paraId="7BFF7CE8" w14:textId="783D0081" w:rsidR="002F781E" w:rsidRPr="009012AD" w:rsidRDefault="000E0934" w:rsidP="002F781E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t7qsn36</w:t>
            </w:r>
          </w:p>
        </w:tc>
        <w:tc>
          <w:tcPr>
            <w:tcW w:w="6124" w:type="dxa"/>
          </w:tcPr>
          <w:p w14:paraId="1367D163" w14:textId="073DEC58" w:rsidR="002F781E" w:rsidRPr="00D62313" w:rsidRDefault="00D62313" w:rsidP="002F781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hyperlink r:id="rId7" w:tgtFrame="_blank" w:history="1">
              <w:r w:rsidR="0043182C" w:rsidRPr="00D62313">
                <w:rPr>
                  <w:rStyle w:val="Kpr"/>
                  <w:rFonts w:ascii="Times New Roman" w:hAnsi="Times New Roman" w:cs="Times New Roman"/>
                  <w:color w:val="auto"/>
                  <w:sz w:val="18"/>
                  <w:szCs w:val="18"/>
                  <w:shd w:val="clear" w:color="auto" w:fill="FFFFFF"/>
                </w:rPr>
                <w:t>https://classroom.google.com/c/NTkzNjExNjA1OTEx</w:t>
              </w:r>
            </w:hyperlink>
          </w:p>
        </w:tc>
        <w:tc>
          <w:tcPr>
            <w:tcW w:w="1796" w:type="dxa"/>
            <w:vAlign w:val="center"/>
          </w:tcPr>
          <w:p w14:paraId="10D8753F" w14:textId="12C06802" w:rsidR="002F781E" w:rsidRPr="00D62313" w:rsidRDefault="002F781E" w:rsidP="002F781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Öğr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ör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Ömer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TAŞÇI</w:t>
            </w:r>
          </w:p>
        </w:tc>
        <w:tc>
          <w:tcPr>
            <w:tcW w:w="1540" w:type="dxa"/>
            <w:vAlign w:val="center"/>
          </w:tcPr>
          <w:p w14:paraId="4D3D5227" w14:textId="4CB85D8B" w:rsidR="002F781E" w:rsidRPr="00D62313" w:rsidRDefault="00923F29" w:rsidP="002F781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05</w:t>
            </w:r>
            <w:r w:rsidR="002F781E" w:rsidRPr="00D62313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2F781E" w:rsidRPr="00D62313">
              <w:rPr>
                <w:rFonts w:ascii="Times New Roman" w:hAnsi="Times New Roman" w:cs="Times New Roman"/>
                <w:sz w:val="18"/>
                <w:szCs w:val="18"/>
              </w:rPr>
              <w:t>/2023</w:t>
            </w:r>
            <w:proofErr w:type="gramEnd"/>
          </w:p>
          <w:p w14:paraId="5B16A0CA" w14:textId="47C6286A" w:rsidR="002F781E" w:rsidRPr="00D62313" w:rsidRDefault="002F781E" w:rsidP="002F781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16:00-</w:t>
            </w:r>
            <w:proofErr w:type="gramStart"/>
            <w:r w:rsidR="00DB667C" w:rsidRPr="00D62313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747" w:type="dxa"/>
            <w:vAlign w:val="center"/>
          </w:tcPr>
          <w:p w14:paraId="0E235A59" w14:textId="42F04A69" w:rsidR="002F781E" w:rsidRPr="00D62313" w:rsidRDefault="002F781E" w:rsidP="002F781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bookmarkEnd w:id="0"/>
    </w:tbl>
    <w:p w14:paraId="5C5D34C7" w14:textId="77777777" w:rsidR="00F57C36" w:rsidRPr="009012AD" w:rsidRDefault="00F57C36" w:rsidP="00F57C36">
      <w:pPr>
        <w:jc w:val="right"/>
        <w:rPr>
          <w:rFonts w:ascii="Times New Roman" w:hAnsi="Times New Roman" w:cs="Times New Roman"/>
        </w:rPr>
      </w:pPr>
    </w:p>
    <w:tbl>
      <w:tblPr>
        <w:tblStyle w:val="TabloKlavuzu"/>
        <w:tblW w:w="15877" w:type="dxa"/>
        <w:jc w:val="center"/>
        <w:tblLook w:val="04A0" w:firstRow="1" w:lastRow="0" w:firstColumn="1" w:lastColumn="0" w:noHBand="0" w:noVBand="1"/>
      </w:tblPr>
      <w:tblGrid>
        <w:gridCol w:w="787"/>
        <w:gridCol w:w="1015"/>
        <w:gridCol w:w="1761"/>
        <w:gridCol w:w="1343"/>
        <w:gridCol w:w="5888"/>
        <w:gridCol w:w="1796"/>
        <w:gridCol w:w="1540"/>
        <w:gridCol w:w="1747"/>
      </w:tblGrid>
      <w:tr w:rsidR="009012AD" w:rsidRPr="009012AD" w14:paraId="78EC435E" w14:textId="77777777" w:rsidTr="00F467B1">
        <w:trPr>
          <w:trHeight w:val="518"/>
          <w:jc w:val="center"/>
        </w:trPr>
        <w:tc>
          <w:tcPr>
            <w:tcW w:w="15877" w:type="dxa"/>
            <w:gridSpan w:val="8"/>
          </w:tcPr>
          <w:p w14:paraId="6B84235B" w14:textId="4F6C50C1" w:rsidR="00502969" w:rsidRPr="009012AD" w:rsidRDefault="00502969" w:rsidP="00F467B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SAĞLIK BİLİMLERİ FAKÜLTESİ HEMŞİRELİK BÖLÜMÜ B ŞUBESİ </w:t>
            </w:r>
          </w:p>
          <w:p w14:paraId="474D3B64" w14:textId="2ACFEF75" w:rsidR="00502969" w:rsidRPr="009012AD" w:rsidRDefault="00502969" w:rsidP="00F467B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2022-2023 </w:t>
            </w:r>
            <w:r w:rsidRPr="009012AD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EĞİTİM ÖĞRETİM BAHAR YARIYILI </w:t>
            </w:r>
            <w:r w:rsidR="002F58F4">
              <w:rPr>
                <w:rFonts w:ascii="Times New Roman" w:hAnsi="Times New Roman" w:cs="Times New Roman"/>
                <w:b/>
                <w:sz w:val="18"/>
                <w:szCs w:val="18"/>
              </w:rPr>
              <w:t>BÜTÜNLEME</w:t>
            </w:r>
            <w:r w:rsidRPr="009012AD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SINAV PROGRAMI</w:t>
            </w:r>
          </w:p>
        </w:tc>
      </w:tr>
      <w:tr w:rsidR="009012AD" w:rsidRPr="009012AD" w14:paraId="0992C50D" w14:textId="77777777" w:rsidTr="00502969">
        <w:trPr>
          <w:trHeight w:val="533"/>
          <w:jc w:val="center"/>
        </w:trPr>
        <w:tc>
          <w:tcPr>
            <w:tcW w:w="787" w:type="dxa"/>
          </w:tcPr>
          <w:p w14:paraId="1AE15766" w14:textId="77777777" w:rsidR="00502969" w:rsidRPr="009012AD" w:rsidRDefault="00502969" w:rsidP="00F467B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b/>
                <w:sz w:val="18"/>
                <w:szCs w:val="18"/>
              </w:rPr>
              <w:t>Sınıf</w:t>
            </w:r>
          </w:p>
          <w:p w14:paraId="51E2AD69" w14:textId="77777777" w:rsidR="00502969" w:rsidRPr="009012AD" w:rsidRDefault="00502969" w:rsidP="00F467B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b/>
                <w:sz w:val="18"/>
                <w:szCs w:val="18"/>
              </w:rPr>
              <w:t>4.Sınıf</w:t>
            </w:r>
          </w:p>
        </w:tc>
        <w:tc>
          <w:tcPr>
            <w:tcW w:w="1015" w:type="dxa"/>
          </w:tcPr>
          <w:p w14:paraId="00236852" w14:textId="77777777" w:rsidR="00502969" w:rsidRPr="009012AD" w:rsidRDefault="00502969" w:rsidP="00F467B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b/>
                <w:sz w:val="18"/>
                <w:szCs w:val="18"/>
              </w:rPr>
              <w:t>Dersin Kodu</w:t>
            </w:r>
          </w:p>
        </w:tc>
        <w:tc>
          <w:tcPr>
            <w:tcW w:w="1761" w:type="dxa"/>
          </w:tcPr>
          <w:p w14:paraId="6965B6BA" w14:textId="77777777" w:rsidR="00502969" w:rsidRPr="009012AD" w:rsidRDefault="00502969" w:rsidP="00F467B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1343" w:type="dxa"/>
          </w:tcPr>
          <w:p w14:paraId="7E1FEC76" w14:textId="77777777" w:rsidR="00502969" w:rsidRPr="009012AD" w:rsidRDefault="00502969" w:rsidP="00F467B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anal Sınıf Kodu </w:t>
            </w:r>
          </w:p>
        </w:tc>
        <w:tc>
          <w:tcPr>
            <w:tcW w:w="5888" w:type="dxa"/>
          </w:tcPr>
          <w:p w14:paraId="29BF72DD" w14:textId="1661EA1C" w:rsidR="00502969" w:rsidRPr="009012AD" w:rsidRDefault="000103CD" w:rsidP="00F467B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b/>
                <w:sz w:val="18"/>
                <w:szCs w:val="18"/>
              </w:rPr>
              <w:t>Sanal Sınıf Linki</w:t>
            </w:r>
          </w:p>
        </w:tc>
        <w:tc>
          <w:tcPr>
            <w:tcW w:w="1796" w:type="dxa"/>
          </w:tcPr>
          <w:p w14:paraId="30A655D6" w14:textId="77777777" w:rsidR="00502969" w:rsidRPr="009012AD" w:rsidRDefault="00502969" w:rsidP="00F467B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b/>
                <w:sz w:val="18"/>
                <w:szCs w:val="18"/>
              </w:rPr>
              <w:t>Sorumlu Öğretim Elemanı</w:t>
            </w:r>
          </w:p>
        </w:tc>
        <w:tc>
          <w:tcPr>
            <w:tcW w:w="1540" w:type="dxa"/>
          </w:tcPr>
          <w:p w14:paraId="7837CC81" w14:textId="77777777" w:rsidR="00502969" w:rsidRPr="009012AD" w:rsidRDefault="00502969" w:rsidP="00F467B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b/>
                <w:sz w:val="18"/>
                <w:szCs w:val="18"/>
              </w:rPr>
              <w:t>Sınavların Son Teslim Tarihi ve Saatleri</w:t>
            </w:r>
          </w:p>
        </w:tc>
        <w:tc>
          <w:tcPr>
            <w:tcW w:w="1747" w:type="dxa"/>
          </w:tcPr>
          <w:p w14:paraId="0FAD61EF" w14:textId="77777777" w:rsidR="00502969" w:rsidRPr="009012AD" w:rsidRDefault="00502969" w:rsidP="00F467B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b/>
                <w:sz w:val="18"/>
                <w:szCs w:val="18"/>
              </w:rPr>
              <w:t>Sınav Ölçme Yöntemi</w:t>
            </w:r>
          </w:p>
        </w:tc>
      </w:tr>
      <w:tr w:rsidR="00920CE4" w:rsidRPr="009012AD" w14:paraId="1D3409EF" w14:textId="77777777" w:rsidTr="00B57DF8">
        <w:trPr>
          <w:trHeight w:val="549"/>
          <w:jc w:val="center"/>
        </w:trPr>
        <w:tc>
          <w:tcPr>
            <w:tcW w:w="787" w:type="dxa"/>
            <w:vMerge w:val="restart"/>
            <w:textDirection w:val="btLr"/>
          </w:tcPr>
          <w:p w14:paraId="5E9E322D" w14:textId="77777777" w:rsidR="00920CE4" w:rsidRPr="009012AD" w:rsidRDefault="00920CE4" w:rsidP="00920CE4">
            <w:pPr>
              <w:pStyle w:val="ListeParagraf"/>
              <w:tabs>
                <w:tab w:val="left" w:pos="181"/>
              </w:tabs>
              <w:ind w:left="0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b/>
                <w:sz w:val="18"/>
                <w:szCs w:val="18"/>
              </w:rPr>
              <w:t>II. Dönem</w:t>
            </w:r>
          </w:p>
        </w:tc>
        <w:tc>
          <w:tcPr>
            <w:tcW w:w="1015" w:type="dxa"/>
            <w:vAlign w:val="center"/>
          </w:tcPr>
          <w:p w14:paraId="75F7D9DC" w14:textId="77777777" w:rsidR="00920CE4" w:rsidRPr="009012AD" w:rsidRDefault="00920CE4" w:rsidP="00920CE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402</w:t>
            </w:r>
          </w:p>
        </w:tc>
        <w:tc>
          <w:tcPr>
            <w:tcW w:w="1761" w:type="dxa"/>
            <w:vAlign w:val="center"/>
          </w:tcPr>
          <w:p w14:paraId="406DD43E" w14:textId="77777777" w:rsidR="00920CE4" w:rsidRPr="009012AD" w:rsidRDefault="00920CE4" w:rsidP="00920CE4">
            <w:pPr>
              <w:pStyle w:val="TableParagraph"/>
              <w:spacing w:line="178" w:lineRule="exact"/>
              <w:rPr>
                <w:sz w:val="18"/>
                <w:szCs w:val="18"/>
                <w:lang w:val="en-US"/>
              </w:rPr>
            </w:pPr>
            <w:proofErr w:type="spellStart"/>
            <w:r w:rsidRPr="009012AD">
              <w:rPr>
                <w:sz w:val="18"/>
                <w:szCs w:val="18"/>
                <w:lang w:val="en-US"/>
              </w:rPr>
              <w:t>Genel</w:t>
            </w:r>
            <w:proofErr w:type="spellEnd"/>
            <w:r w:rsidRPr="009012AD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sz w:val="18"/>
                <w:szCs w:val="18"/>
                <w:lang w:val="en-US"/>
              </w:rPr>
              <w:t>Hemşirelik</w:t>
            </w:r>
            <w:proofErr w:type="spellEnd"/>
          </w:p>
          <w:p w14:paraId="50742A29" w14:textId="77777777" w:rsidR="00920CE4" w:rsidRPr="009012AD" w:rsidRDefault="00920CE4" w:rsidP="00920CE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ygulamaları</w:t>
            </w:r>
            <w:proofErr w:type="spellEnd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II</w:t>
            </w:r>
          </w:p>
        </w:tc>
        <w:tc>
          <w:tcPr>
            <w:tcW w:w="1343" w:type="dxa"/>
            <w:vAlign w:val="center"/>
          </w:tcPr>
          <w:p w14:paraId="1382465B" w14:textId="6DBE4F76" w:rsidR="00920CE4" w:rsidRPr="009012AD" w:rsidRDefault="00920CE4" w:rsidP="00920C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</w:rPr>
              <w:t>3fdtsir</w:t>
            </w:r>
          </w:p>
        </w:tc>
        <w:tc>
          <w:tcPr>
            <w:tcW w:w="5888" w:type="dxa"/>
          </w:tcPr>
          <w:p w14:paraId="07D1D446" w14:textId="5FAB6C04" w:rsidR="00920CE4" w:rsidRPr="00D62313" w:rsidRDefault="00920CE4" w:rsidP="00920C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https://meet.google.com/chu-dgvc-zji</w:t>
            </w:r>
          </w:p>
        </w:tc>
        <w:tc>
          <w:tcPr>
            <w:tcW w:w="1796" w:type="dxa"/>
            <w:vAlign w:val="center"/>
          </w:tcPr>
          <w:p w14:paraId="1C9ADE7B" w14:textId="0BAAD9E0" w:rsidR="00920CE4" w:rsidRPr="00D62313" w:rsidRDefault="00920CE4" w:rsidP="00920CE4">
            <w:pPr>
              <w:pStyle w:val="TableParagraph"/>
              <w:spacing w:line="178" w:lineRule="exact"/>
              <w:rPr>
                <w:sz w:val="18"/>
                <w:szCs w:val="18"/>
              </w:rPr>
            </w:pPr>
            <w:r w:rsidRPr="00D62313">
              <w:rPr>
                <w:sz w:val="18"/>
                <w:szCs w:val="18"/>
                <w:lang w:val="en-US"/>
              </w:rPr>
              <w:t xml:space="preserve">Dr. </w:t>
            </w:r>
            <w:proofErr w:type="spellStart"/>
            <w:r w:rsidRPr="00D62313">
              <w:rPr>
                <w:sz w:val="18"/>
                <w:szCs w:val="18"/>
                <w:lang w:val="en-US"/>
              </w:rPr>
              <w:t>Öğr</w:t>
            </w:r>
            <w:proofErr w:type="spellEnd"/>
            <w:r w:rsidRPr="00D62313">
              <w:rPr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D62313">
              <w:rPr>
                <w:sz w:val="18"/>
                <w:szCs w:val="18"/>
                <w:lang w:val="en-US"/>
              </w:rPr>
              <w:t>Üyesi</w:t>
            </w:r>
            <w:proofErr w:type="spellEnd"/>
            <w:r w:rsidRPr="00D62313">
              <w:rPr>
                <w:spacing w:val="-1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62313">
              <w:rPr>
                <w:sz w:val="18"/>
                <w:szCs w:val="18"/>
                <w:lang w:val="en-US"/>
              </w:rPr>
              <w:t>Ayşegül</w:t>
            </w:r>
            <w:proofErr w:type="spellEnd"/>
            <w:r w:rsidRPr="00D62313">
              <w:rPr>
                <w:sz w:val="18"/>
                <w:szCs w:val="18"/>
                <w:lang w:val="en-US"/>
              </w:rPr>
              <w:t xml:space="preserve"> KILIÇLI</w:t>
            </w:r>
          </w:p>
        </w:tc>
        <w:tc>
          <w:tcPr>
            <w:tcW w:w="1540" w:type="dxa"/>
            <w:vAlign w:val="center"/>
          </w:tcPr>
          <w:p w14:paraId="361AC340" w14:textId="3768640F" w:rsidR="00920CE4" w:rsidRPr="00D62313" w:rsidRDefault="008538B4" w:rsidP="00920C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07</w:t>
            </w:r>
            <w:r w:rsidR="00920CE4" w:rsidRPr="00D62313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920CE4" w:rsidRPr="00D62313">
              <w:rPr>
                <w:rFonts w:ascii="Times New Roman" w:hAnsi="Times New Roman" w:cs="Times New Roman"/>
                <w:sz w:val="18"/>
                <w:szCs w:val="18"/>
              </w:rPr>
              <w:t>/2023</w:t>
            </w:r>
            <w:proofErr w:type="gramEnd"/>
          </w:p>
          <w:p w14:paraId="06398D0A" w14:textId="17DF245E" w:rsidR="00920CE4" w:rsidRPr="00D62313" w:rsidRDefault="00920CE4" w:rsidP="00920C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654495" w:rsidRPr="00D62313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:00-</w:t>
            </w:r>
            <w:proofErr w:type="gramStart"/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747" w:type="dxa"/>
            <w:vAlign w:val="center"/>
          </w:tcPr>
          <w:p w14:paraId="68E46643" w14:textId="1B38DC75" w:rsidR="00920CE4" w:rsidRPr="00D62313" w:rsidRDefault="00920CE4" w:rsidP="00920C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Çevrimiçi (Online) Sınav</w:t>
            </w:r>
          </w:p>
        </w:tc>
      </w:tr>
      <w:tr w:rsidR="00920CE4" w:rsidRPr="009012AD" w14:paraId="73D7DA7E" w14:textId="77777777" w:rsidTr="00B57DF8">
        <w:trPr>
          <w:trHeight w:val="559"/>
          <w:jc w:val="center"/>
        </w:trPr>
        <w:tc>
          <w:tcPr>
            <w:tcW w:w="787" w:type="dxa"/>
            <w:vMerge/>
            <w:textDirection w:val="btLr"/>
          </w:tcPr>
          <w:p w14:paraId="706DD762" w14:textId="77777777" w:rsidR="00920CE4" w:rsidRPr="009012AD" w:rsidRDefault="00920CE4" w:rsidP="00920CE4">
            <w:pPr>
              <w:pStyle w:val="ListeParagraf"/>
              <w:numPr>
                <w:ilvl w:val="0"/>
                <w:numId w:val="1"/>
              </w:numPr>
              <w:tabs>
                <w:tab w:val="left" w:pos="181"/>
              </w:tabs>
              <w:ind w:left="113" w:right="113" w:firstLine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15" w:type="dxa"/>
            <w:vAlign w:val="center"/>
          </w:tcPr>
          <w:p w14:paraId="40ECC855" w14:textId="77777777" w:rsidR="00920CE4" w:rsidRPr="009012AD" w:rsidRDefault="00920CE4" w:rsidP="00920CE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404</w:t>
            </w:r>
          </w:p>
        </w:tc>
        <w:tc>
          <w:tcPr>
            <w:tcW w:w="1761" w:type="dxa"/>
            <w:vAlign w:val="center"/>
          </w:tcPr>
          <w:p w14:paraId="56CE36ED" w14:textId="77777777" w:rsidR="00920CE4" w:rsidRPr="009012AD" w:rsidRDefault="00920CE4" w:rsidP="00920CE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alk</w:t>
            </w:r>
            <w:proofErr w:type="spellEnd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ağlığı</w:t>
            </w:r>
            <w:proofErr w:type="spellEnd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şireliği</w:t>
            </w:r>
            <w:proofErr w:type="spellEnd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II</w:t>
            </w:r>
          </w:p>
        </w:tc>
        <w:tc>
          <w:tcPr>
            <w:tcW w:w="1343" w:type="dxa"/>
            <w:vAlign w:val="center"/>
          </w:tcPr>
          <w:p w14:paraId="401DF7F7" w14:textId="266EE821" w:rsidR="00920CE4" w:rsidRPr="009012AD" w:rsidRDefault="00920CE4" w:rsidP="00920C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D61">
              <w:rPr>
                <w:rFonts w:ascii="Times New Roman" w:hAnsi="Times New Roman" w:cs="Times New Roman"/>
                <w:sz w:val="18"/>
                <w:szCs w:val="18"/>
              </w:rPr>
              <w:t>hi6bwqq</w:t>
            </w:r>
          </w:p>
        </w:tc>
        <w:tc>
          <w:tcPr>
            <w:tcW w:w="5888" w:type="dxa"/>
          </w:tcPr>
          <w:p w14:paraId="58BE9EB6" w14:textId="71DBD0F0" w:rsidR="00920CE4" w:rsidRPr="00D62313" w:rsidRDefault="00920CE4" w:rsidP="00920C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https://classroom.google.com/u/1/c/NTkyNTc0NDQ1NzYz</w:t>
            </w:r>
          </w:p>
        </w:tc>
        <w:tc>
          <w:tcPr>
            <w:tcW w:w="1796" w:type="dxa"/>
            <w:vAlign w:val="center"/>
          </w:tcPr>
          <w:p w14:paraId="23DBA01C" w14:textId="48AFE25B" w:rsidR="00920CE4" w:rsidRPr="00D62313" w:rsidRDefault="00920CE4" w:rsidP="00920C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Dr.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Öğr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Üyesi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Ömer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YILDIRIM</w:t>
            </w:r>
          </w:p>
        </w:tc>
        <w:tc>
          <w:tcPr>
            <w:tcW w:w="1540" w:type="dxa"/>
            <w:vAlign w:val="center"/>
          </w:tcPr>
          <w:p w14:paraId="7F1C9978" w14:textId="77777777" w:rsidR="00923F29" w:rsidRPr="00D62313" w:rsidRDefault="00923F29" w:rsidP="00923F2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03/07/2023</w:t>
            </w:r>
            <w:proofErr w:type="gramEnd"/>
          </w:p>
          <w:p w14:paraId="1FDFF715" w14:textId="07387D52" w:rsidR="00920CE4" w:rsidRPr="00D62313" w:rsidRDefault="00923F29" w:rsidP="00923F2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16:00-</w:t>
            </w:r>
            <w:proofErr w:type="gramStart"/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747" w:type="dxa"/>
            <w:vAlign w:val="center"/>
          </w:tcPr>
          <w:p w14:paraId="6E169826" w14:textId="77777777" w:rsidR="00920CE4" w:rsidRPr="00D62313" w:rsidRDefault="00920CE4" w:rsidP="00920C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tr w:rsidR="00920CE4" w:rsidRPr="009012AD" w14:paraId="5384F771" w14:textId="77777777" w:rsidTr="00B57DF8">
        <w:trPr>
          <w:trHeight w:val="559"/>
          <w:jc w:val="center"/>
        </w:trPr>
        <w:tc>
          <w:tcPr>
            <w:tcW w:w="787" w:type="dxa"/>
            <w:vMerge/>
            <w:textDirection w:val="btLr"/>
          </w:tcPr>
          <w:p w14:paraId="3AE61B2B" w14:textId="77777777" w:rsidR="00920CE4" w:rsidRPr="009012AD" w:rsidRDefault="00920CE4" w:rsidP="00920CE4">
            <w:pPr>
              <w:pStyle w:val="ListeParagraf"/>
              <w:numPr>
                <w:ilvl w:val="0"/>
                <w:numId w:val="1"/>
              </w:numPr>
              <w:tabs>
                <w:tab w:val="left" w:pos="181"/>
              </w:tabs>
              <w:ind w:left="113" w:right="113" w:firstLine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15" w:type="dxa"/>
            <w:vAlign w:val="center"/>
          </w:tcPr>
          <w:p w14:paraId="28AD2327" w14:textId="77777777" w:rsidR="00920CE4" w:rsidRPr="009012AD" w:rsidRDefault="00920CE4" w:rsidP="00920CE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406</w:t>
            </w:r>
          </w:p>
        </w:tc>
        <w:tc>
          <w:tcPr>
            <w:tcW w:w="1761" w:type="dxa"/>
            <w:vAlign w:val="center"/>
          </w:tcPr>
          <w:p w14:paraId="152A638A" w14:textId="77777777" w:rsidR="00920CE4" w:rsidRPr="009012AD" w:rsidRDefault="00920CE4" w:rsidP="00920CE4">
            <w:pPr>
              <w:pStyle w:val="TableParagraph"/>
              <w:spacing w:line="174" w:lineRule="exact"/>
              <w:rPr>
                <w:sz w:val="18"/>
                <w:szCs w:val="18"/>
                <w:lang w:val="en-US"/>
              </w:rPr>
            </w:pPr>
            <w:proofErr w:type="spellStart"/>
            <w:r w:rsidRPr="009012AD">
              <w:rPr>
                <w:sz w:val="18"/>
                <w:szCs w:val="18"/>
                <w:lang w:val="en-US"/>
              </w:rPr>
              <w:t>Ruh</w:t>
            </w:r>
            <w:proofErr w:type="spellEnd"/>
            <w:r w:rsidRPr="009012AD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sz w:val="18"/>
                <w:szCs w:val="18"/>
                <w:lang w:val="en-US"/>
              </w:rPr>
              <w:t>Sağlığı</w:t>
            </w:r>
            <w:proofErr w:type="spellEnd"/>
            <w:r w:rsidRPr="009012AD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sz w:val="18"/>
                <w:szCs w:val="18"/>
                <w:lang w:val="en-US"/>
              </w:rPr>
              <w:t>ve</w:t>
            </w:r>
            <w:proofErr w:type="spellEnd"/>
            <w:r w:rsidRPr="009012AD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sz w:val="18"/>
                <w:szCs w:val="18"/>
                <w:lang w:val="en-US"/>
              </w:rPr>
              <w:t>Psikiyatri</w:t>
            </w:r>
            <w:proofErr w:type="spellEnd"/>
          </w:p>
          <w:p w14:paraId="16396CD8" w14:textId="77777777" w:rsidR="00920CE4" w:rsidRPr="009012AD" w:rsidRDefault="00920CE4" w:rsidP="00920CE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şireliği</w:t>
            </w:r>
            <w:proofErr w:type="spellEnd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II</w:t>
            </w:r>
          </w:p>
        </w:tc>
        <w:tc>
          <w:tcPr>
            <w:tcW w:w="1343" w:type="dxa"/>
            <w:vAlign w:val="center"/>
          </w:tcPr>
          <w:p w14:paraId="3411476D" w14:textId="602817E5" w:rsidR="00920CE4" w:rsidRPr="009012AD" w:rsidRDefault="00920CE4" w:rsidP="00920C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</w:rPr>
              <w:t>5zvdbji</w:t>
            </w:r>
          </w:p>
        </w:tc>
        <w:tc>
          <w:tcPr>
            <w:tcW w:w="5888" w:type="dxa"/>
          </w:tcPr>
          <w:p w14:paraId="15EDF9D7" w14:textId="7B38B667" w:rsidR="00920CE4" w:rsidRPr="00D62313" w:rsidRDefault="00920CE4" w:rsidP="00920C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https://classroom.google.com/c/NTkzNTk1MTY1MzEy?cjc</w:t>
            </w:r>
          </w:p>
        </w:tc>
        <w:tc>
          <w:tcPr>
            <w:tcW w:w="1796" w:type="dxa"/>
            <w:vAlign w:val="center"/>
          </w:tcPr>
          <w:p w14:paraId="65966D64" w14:textId="77777777" w:rsidR="00920CE4" w:rsidRPr="00D62313" w:rsidRDefault="00920CE4" w:rsidP="00920C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Dr.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Öğr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Üyesi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Mustafa DURMUŞ</w:t>
            </w:r>
          </w:p>
        </w:tc>
        <w:tc>
          <w:tcPr>
            <w:tcW w:w="1540" w:type="dxa"/>
            <w:vAlign w:val="center"/>
          </w:tcPr>
          <w:p w14:paraId="251DB964" w14:textId="77777777" w:rsidR="00923F29" w:rsidRPr="00D62313" w:rsidRDefault="00923F29" w:rsidP="00923F2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04/07/2023</w:t>
            </w:r>
            <w:proofErr w:type="gramEnd"/>
          </w:p>
          <w:p w14:paraId="3F681E2A" w14:textId="005DE75B" w:rsidR="00920CE4" w:rsidRPr="00D62313" w:rsidRDefault="00923F29" w:rsidP="00923F2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13:00-</w:t>
            </w:r>
            <w:proofErr w:type="gramStart"/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747" w:type="dxa"/>
            <w:vAlign w:val="center"/>
          </w:tcPr>
          <w:p w14:paraId="185A1930" w14:textId="77777777" w:rsidR="00920CE4" w:rsidRPr="00D62313" w:rsidRDefault="00920CE4" w:rsidP="00920C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tr w:rsidR="00920CE4" w:rsidRPr="009012AD" w14:paraId="72BE3059" w14:textId="77777777" w:rsidTr="00B57DF8">
        <w:trPr>
          <w:trHeight w:val="559"/>
          <w:jc w:val="center"/>
        </w:trPr>
        <w:tc>
          <w:tcPr>
            <w:tcW w:w="787" w:type="dxa"/>
            <w:vMerge/>
            <w:textDirection w:val="btLr"/>
          </w:tcPr>
          <w:p w14:paraId="2F157BF3" w14:textId="77777777" w:rsidR="00920CE4" w:rsidRPr="009012AD" w:rsidRDefault="00920CE4" w:rsidP="00920CE4">
            <w:pPr>
              <w:pStyle w:val="ListeParagraf"/>
              <w:numPr>
                <w:ilvl w:val="0"/>
                <w:numId w:val="1"/>
              </w:numPr>
              <w:tabs>
                <w:tab w:val="left" w:pos="181"/>
              </w:tabs>
              <w:ind w:left="113" w:right="113" w:firstLine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15" w:type="dxa"/>
            <w:vAlign w:val="center"/>
          </w:tcPr>
          <w:p w14:paraId="6640E135" w14:textId="77777777" w:rsidR="00920CE4" w:rsidRPr="009012AD" w:rsidRDefault="00920CE4" w:rsidP="00920CE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408</w:t>
            </w:r>
          </w:p>
        </w:tc>
        <w:tc>
          <w:tcPr>
            <w:tcW w:w="1761" w:type="dxa"/>
            <w:vAlign w:val="center"/>
          </w:tcPr>
          <w:p w14:paraId="620C967A" w14:textId="77777777" w:rsidR="00920CE4" w:rsidRPr="009012AD" w:rsidRDefault="00920CE4" w:rsidP="00920CE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şirelikte</w:t>
            </w:r>
            <w:proofErr w:type="spellEnd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önetim</w:t>
            </w:r>
            <w:proofErr w:type="spellEnd"/>
          </w:p>
        </w:tc>
        <w:tc>
          <w:tcPr>
            <w:tcW w:w="1343" w:type="dxa"/>
            <w:vAlign w:val="center"/>
          </w:tcPr>
          <w:p w14:paraId="17F5B990" w14:textId="25CCE708" w:rsidR="00920CE4" w:rsidRPr="009012AD" w:rsidRDefault="00920CE4" w:rsidP="00920CE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llmivzj</w:t>
            </w:r>
          </w:p>
        </w:tc>
        <w:tc>
          <w:tcPr>
            <w:tcW w:w="5888" w:type="dxa"/>
          </w:tcPr>
          <w:p w14:paraId="48DC8ABA" w14:textId="3F3668D0" w:rsidR="00920CE4" w:rsidRPr="00D62313" w:rsidRDefault="00D62313" w:rsidP="00920C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hyperlink r:id="rId8" w:tgtFrame="_blank" w:history="1">
              <w:r w:rsidR="00920CE4" w:rsidRPr="00D62313">
                <w:rPr>
                  <w:rStyle w:val="Kpr"/>
                  <w:rFonts w:ascii="Times New Roman" w:hAnsi="Times New Roman" w:cs="Times New Roman"/>
                  <w:color w:val="auto"/>
                  <w:sz w:val="18"/>
                  <w:szCs w:val="18"/>
                  <w:shd w:val="clear" w:color="auto" w:fill="FFFFFF"/>
                </w:rPr>
                <w:t>https://classroom.google.com/c/NTkzMzYwMjk5MzMx</w:t>
              </w:r>
            </w:hyperlink>
          </w:p>
        </w:tc>
        <w:tc>
          <w:tcPr>
            <w:tcW w:w="1796" w:type="dxa"/>
            <w:vAlign w:val="center"/>
          </w:tcPr>
          <w:p w14:paraId="4FC2CB00" w14:textId="77777777" w:rsidR="00920CE4" w:rsidRPr="00D62313" w:rsidRDefault="00920CE4" w:rsidP="00920C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Dr. Öğr.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Üyesi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uat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KORKMAZER</w:t>
            </w:r>
          </w:p>
        </w:tc>
        <w:tc>
          <w:tcPr>
            <w:tcW w:w="1540" w:type="dxa"/>
            <w:vAlign w:val="center"/>
          </w:tcPr>
          <w:p w14:paraId="5AD760AF" w14:textId="38D103A7" w:rsidR="00920CE4" w:rsidRPr="00D62313" w:rsidRDefault="008538B4" w:rsidP="00920C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06</w:t>
            </w:r>
            <w:r w:rsidR="00920CE4" w:rsidRPr="00D62313">
              <w:rPr>
                <w:rFonts w:ascii="Times New Roman" w:hAnsi="Times New Roman" w:cs="Times New Roman"/>
                <w:sz w:val="18"/>
                <w:szCs w:val="18"/>
              </w:rPr>
              <w:t>/0</w:t>
            </w: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920CE4" w:rsidRPr="00D62313">
              <w:rPr>
                <w:rFonts w:ascii="Times New Roman" w:hAnsi="Times New Roman" w:cs="Times New Roman"/>
                <w:sz w:val="18"/>
                <w:szCs w:val="18"/>
              </w:rPr>
              <w:t>/2023</w:t>
            </w:r>
            <w:proofErr w:type="gramEnd"/>
          </w:p>
          <w:p w14:paraId="3BE9C143" w14:textId="13A50E8A" w:rsidR="00920CE4" w:rsidRPr="00D62313" w:rsidRDefault="00920CE4" w:rsidP="00920C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14:00-</w:t>
            </w:r>
            <w:proofErr w:type="gramStart"/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747" w:type="dxa"/>
            <w:vAlign w:val="center"/>
          </w:tcPr>
          <w:p w14:paraId="11A7F066" w14:textId="77777777" w:rsidR="00920CE4" w:rsidRPr="00D62313" w:rsidRDefault="00920CE4" w:rsidP="00920C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</w:p>
        </w:tc>
      </w:tr>
      <w:tr w:rsidR="00920CE4" w:rsidRPr="009012AD" w14:paraId="72D301D2" w14:textId="77777777" w:rsidTr="00B57DF8">
        <w:trPr>
          <w:trHeight w:val="554"/>
          <w:jc w:val="center"/>
        </w:trPr>
        <w:tc>
          <w:tcPr>
            <w:tcW w:w="787" w:type="dxa"/>
            <w:vMerge/>
          </w:tcPr>
          <w:p w14:paraId="0551C87D" w14:textId="77777777" w:rsidR="00920CE4" w:rsidRPr="009012AD" w:rsidRDefault="00920CE4" w:rsidP="00920CE4">
            <w:pPr>
              <w:pStyle w:val="ListeParagraf"/>
              <w:ind w:hanging="7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15" w:type="dxa"/>
            <w:vAlign w:val="center"/>
          </w:tcPr>
          <w:p w14:paraId="2D850428" w14:textId="77777777" w:rsidR="00920CE4" w:rsidRPr="009012AD" w:rsidRDefault="00920CE4" w:rsidP="00920CE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412</w:t>
            </w:r>
          </w:p>
        </w:tc>
        <w:tc>
          <w:tcPr>
            <w:tcW w:w="1761" w:type="dxa"/>
            <w:vAlign w:val="center"/>
          </w:tcPr>
          <w:p w14:paraId="62FD3477" w14:textId="77777777" w:rsidR="00920CE4" w:rsidRPr="009012AD" w:rsidRDefault="00920CE4" w:rsidP="00920CE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oğun</w:t>
            </w:r>
            <w:proofErr w:type="spellEnd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akım</w:t>
            </w:r>
            <w:proofErr w:type="spellEnd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012A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mşireliği</w:t>
            </w:r>
            <w:proofErr w:type="spellEnd"/>
          </w:p>
        </w:tc>
        <w:tc>
          <w:tcPr>
            <w:tcW w:w="1343" w:type="dxa"/>
            <w:vAlign w:val="center"/>
          </w:tcPr>
          <w:p w14:paraId="26D2B371" w14:textId="25C5E98F" w:rsidR="00920CE4" w:rsidRPr="009012AD" w:rsidRDefault="00920CE4" w:rsidP="00920CE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012AD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t7qsn36</w:t>
            </w:r>
          </w:p>
        </w:tc>
        <w:tc>
          <w:tcPr>
            <w:tcW w:w="5888" w:type="dxa"/>
          </w:tcPr>
          <w:p w14:paraId="7C3AB357" w14:textId="6E8BF28D" w:rsidR="00920CE4" w:rsidRPr="00D62313" w:rsidRDefault="00D62313" w:rsidP="00920C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hyperlink r:id="rId9" w:tgtFrame="_blank" w:history="1">
              <w:r w:rsidR="00920CE4" w:rsidRPr="00D62313">
                <w:rPr>
                  <w:rStyle w:val="Kpr"/>
                  <w:rFonts w:ascii="Times New Roman" w:hAnsi="Times New Roman" w:cs="Times New Roman"/>
                  <w:color w:val="auto"/>
                  <w:sz w:val="18"/>
                  <w:szCs w:val="18"/>
                  <w:shd w:val="clear" w:color="auto" w:fill="FFFFFF"/>
                </w:rPr>
                <w:t>https://classroom.google.com/c/NTkzNjExNjA1OTEx</w:t>
              </w:r>
            </w:hyperlink>
          </w:p>
        </w:tc>
        <w:tc>
          <w:tcPr>
            <w:tcW w:w="1796" w:type="dxa"/>
            <w:vAlign w:val="center"/>
          </w:tcPr>
          <w:p w14:paraId="72FF00C5" w14:textId="77777777" w:rsidR="00920CE4" w:rsidRPr="00D62313" w:rsidRDefault="00920CE4" w:rsidP="00920C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Öğr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ör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Ömer</w:t>
            </w:r>
            <w:proofErr w:type="spellEnd"/>
            <w:r w:rsidRPr="00D623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TAŞÇI</w:t>
            </w:r>
          </w:p>
        </w:tc>
        <w:tc>
          <w:tcPr>
            <w:tcW w:w="1540" w:type="dxa"/>
            <w:vAlign w:val="center"/>
          </w:tcPr>
          <w:p w14:paraId="403930C6" w14:textId="77777777" w:rsidR="00923F29" w:rsidRPr="00D62313" w:rsidRDefault="00923F29" w:rsidP="00923F2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05/07/2023</w:t>
            </w:r>
            <w:proofErr w:type="gramEnd"/>
          </w:p>
          <w:p w14:paraId="5618EDBE" w14:textId="6D10F52B" w:rsidR="00920CE4" w:rsidRPr="00D62313" w:rsidRDefault="00923F29" w:rsidP="00923F2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16:00-</w:t>
            </w:r>
            <w:proofErr w:type="gramStart"/>
            <w:r w:rsidRPr="00D62313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  <w:proofErr w:type="gramEnd"/>
          </w:p>
        </w:tc>
        <w:tc>
          <w:tcPr>
            <w:tcW w:w="1747" w:type="dxa"/>
            <w:vAlign w:val="center"/>
          </w:tcPr>
          <w:p w14:paraId="15658604" w14:textId="77777777" w:rsidR="00920CE4" w:rsidRPr="00D62313" w:rsidRDefault="00920CE4" w:rsidP="00920CE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26FB839F" w14:textId="344B7A85" w:rsidR="00F866E9" w:rsidRDefault="00F866E9" w:rsidP="00081887">
      <w:pPr>
        <w:rPr>
          <w:rFonts w:ascii="Times New Roman" w:hAnsi="Times New Roman" w:cs="Times New Roman"/>
        </w:rPr>
      </w:pPr>
    </w:p>
    <w:p w14:paraId="555345C4" w14:textId="77777777" w:rsidR="00D14C06" w:rsidRPr="00F8507B" w:rsidRDefault="00D14C06" w:rsidP="00D14C06">
      <w:pPr>
        <w:jc w:val="both"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Dr. </w:t>
      </w:r>
      <w:proofErr w:type="spellStart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>Öğr</w:t>
      </w:r>
      <w:proofErr w:type="spellEnd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. </w:t>
      </w:r>
      <w:proofErr w:type="spellStart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>Üyesi</w:t>
      </w:r>
      <w:proofErr w:type="spellEnd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Abdullah</w:t>
      </w:r>
      <w:r w:rsidRPr="00F8507B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GERÇEK </w:t>
      </w:r>
      <w:r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</w:t>
      </w:r>
      <w:r w:rsidRPr="00F8507B">
        <w:rPr>
          <w:rFonts w:ascii="Times New Roman" w:hAnsi="Times New Roman" w:cs="Times New Roman"/>
          <w:b/>
          <w:bCs/>
          <w:sz w:val="18"/>
          <w:szCs w:val="18"/>
          <w:lang w:val="en-US"/>
        </w:rPr>
        <w:t>Prof. Dr. Murad Aydin ŞANDA</w:t>
      </w:r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  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                                </w:t>
      </w:r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</w:t>
      </w:r>
    </w:p>
    <w:p w14:paraId="76A84791" w14:textId="77777777" w:rsidR="00D14C06" w:rsidRPr="00357105" w:rsidRDefault="00D14C06" w:rsidP="00D14C06">
      <w:pPr>
        <w:jc w:val="both"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  <w:proofErr w:type="spellStart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>Bölüm</w:t>
      </w:r>
      <w:proofErr w:type="spellEnd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</w:t>
      </w:r>
      <w:proofErr w:type="spellStart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>Başkanı.V</w:t>
      </w:r>
      <w:proofErr w:type="spellEnd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proofErr w:type="spellStart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>Dekan.V</w:t>
      </w:r>
      <w:proofErr w:type="spellEnd"/>
      <w:r w:rsidRPr="00357105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E11ABE0" w14:textId="77777777" w:rsidR="00F866E9" w:rsidRPr="00502969" w:rsidRDefault="00F866E9" w:rsidP="00502969">
      <w:pPr>
        <w:jc w:val="right"/>
        <w:rPr>
          <w:rFonts w:ascii="Times New Roman" w:hAnsi="Times New Roman" w:cs="Times New Roman"/>
        </w:rPr>
      </w:pPr>
    </w:p>
    <w:sectPr w:rsidR="00F866E9" w:rsidRPr="00502969" w:rsidSect="00502969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D94464B"/>
    <w:multiLevelType w:val="hybridMultilevel"/>
    <w:tmpl w:val="86505230"/>
    <w:lvl w:ilvl="0" w:tplc="A42837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tLAwNDMzNzIxN7VQ0lEKTi0uzszPAykwrAUA/3EVrCwAAAA="/>
  </w:docVars>
  <w:rsids>
    <w:rsidRoot w:val="00DD1CA6"/>
    <w:rsid w:val="000103CD"/>
    <w:rsid w:val="00015850"/>
    <w:rsid w:val="00033077"/>
    <w:rsid w:val="000462E1"/>
    <w:rsid w:val="00054719"/>
    <w:rsid w:val="000548BC"/>
    <w:rsid w:val="0007204A"/>
    <w:rsid w:val="000749E5"/>
    <w:rsid w:val="00081887"/>
    <w:rsid w:val="000A2EA6"/>
    <w:rsid w:val="000D57A0"/>
    <w:rsid w:val="000E0934"/>
    <w:rsid w:val="000E49EA"/>
    <w:rsid w:val="000F4CCE"/>
    <w:rsid w:val="000F6261"/>
    <w:rsid w:val="000F7A9D"/>
    <w:rsid w:val="001359D2"/>
    <w:rsid w:val="00147EBE"/>
    <w:rsid w:val="00153E34"/>
    <w:rsid w:val="001734AB"/>
    <w:rsid w:val="00173C1D"/>
    <w:rsid w:val="00175197"/>
    <w:rsid w:val="00175E74"/>
    <w:rsid w:val="00192EDF"/>
    <w:rsid w:val="001B6CFF"/>
    <w:rsid w:val="001C6BA0"/>
    <w:rsid w:val="001E3C94"/>
    <w:rsid w:val="00212B92"/>
    <w:rsid w:val="00225FEA"/>
    <w:rsid w:val="0025124D"/>
    <w:rsid w:val="002615DF"/>
    <w:rsid w:val="002751C8"/>
    <w:rsid w:val="002850FB"/>
    <w:rsid w:val="002B06C9"/>
    <w:rsid w:val="002D3EDF"/>
    <w:rsid w:val="002D4BF7"/>
    <w:rsid w:val="002F48C2"/>
    <w:rsid w:val="002F58F4"/>
    <w:rsid w:val="002F781E"/>
    <w:rsid w:val="00315A28"/>
    <w:rsid w:val="00320C92"/>
    <w:rsid w:val="003215CF"/>
    <w:rsid w:val="00334714"/>
    <w:rsid w:val="003576AB"/>
    <w:rsid w:val="003655C1"/>
    <w:rsid w:val="00376A9A"/>
    <w:rsid w:val="003A5237"/>
    <w:rsid w:val="003B46EA"/>
    <w:rsid w:val="003C051C"/>
    <w:rsid w:val="003C1D61"/>
    <w:rsid w:val="003C4B5D"/>
    <w:rsid w:val="003D6F5F"/>
    <w:rsid w:val="003E528B"/>
    <w:rsid w:val="003F458A"/>
    <w:rsid w:val="003F7631"/>
    <w:rsid w:val="00403F0E"/>
    <w:rsid w:val="00422C0B"/>
    <w:rsid w:val="0043182C"/>
    <w:rsid w:val="00447567"/>
    <w:rsid w:val="004634F4"/>
    <w:rsid w:val="00480D41"/>
    <w:rsid w:val="004A115A"/>
    <w:rsid w:val="004A52D9"/>
    <w:rsid w:val="004E504D"/>
    <w:rsid w:val="00502969"/>
    <w:rsid w:val="00562BA1"/>
    <w:rsid w:val="00585B2C"/>
    <w:rsid w:val="00587048"/>
    <w:rsid w:val="005A0704"/>
    <w:rsid w:val="005A6D7B"/>
    <w:rsid w:val="005B5C0F"/>
    <w:rsid w:val="005B611D"/>
    <w:rsid w:val="005D7249"/>
    <w:rsid w:val="005D7650"/>
    <w:rsid w:val="005E1F1B"/>
    <w:rsid w:val="005E5B7F"/>
    <w:rsid w:val="005F753C"/>
    <w:rsid w:val="00654495"/>
    <w:rsid w:val="00661E9B"/>
    <w:rsid w:val="00680ABB"/>
    <w:rsid w:val="00682543"/>
    <w:rsid w:val="006C45A3"/>
    <w:rsid w:val="006C7EE7"/>
    <w:rsid w:val="006D129A"/>
    <w:rsid w:val="006D2E03"/>
    <w:rsid w:val="006D6DA5"/>
    <w:rsid w:val="0071658A"/>
    <w:rsid w:val="00717EAE"/>
    <w:rsid w:val="0077341F"/>
    <w:rsid w:val="00773A4F"/>
    <w:rsid w:val="007B30AD"/>
    <w:rsid w:val="007B4450"/>
    <w:rsid w:val="007B49F9"/>
    <w:rsid w:val="007D2C6A"/>
    <w:rsid w:val="00823B1C"/>
    <w:rsid w:val="008516C5"/>
    <w:rsid w:val="008538B4"/>
    <w:rsid w:val="008616D1"/>
    <w:rsid w:val="008B4789"/>
    <w:rsid w:val="008B49F3"/>
    <w:rsid w:val="008C0446"/>
    <w:rsid w:val="008D4522"/>
    <w:rsid w:val="008F1EC4"/>
    <w:rsid w:val="009012AD"/>
    <w:rsid w:val="00920CE4"/>
    <w:rsid w:val="00923F29"/>
    <w:rsid w:val="009336FD"/>
    <w:rsid w:val="00963DE5"/>
    <w:rsid w:val="00967357"/>
    <w:rsid w:val="00967430"/>
    <w:rsid w:val="00994EFE"/>
    <w:rsid w:val="009A3C36"/>
    <w:rsid w:val="009B0B5B"/>
    <w:rsid w:val="009B495C"/>
    <w:rsid w:val="009B51DC"/>
    <w:rsid w:val="009C14D7"/>
    <w:rsid w:val="009C7E08"/>
    <w:rsid w:val="009E4FBC"/>
    <w:rsid w:val="00A1645D"/>
    <w:rsid w:val="00A24CD8"/>
    <w:rsid w:val="00A62F55"/>
    <w:rsid w:val="00A822ED"/>
    <w:rsid w:val="00AC2C11"/>
    <w:rsid w:val="00AE3A3A"/>
    <w:rsid w:val="00B07160"/>
    <w:rsid w:val="00B13375"/>
    <w:rsid w:val="00B2178A"/>
    <w:rsid w:val="00B22419"/>
    <w:rsid w:val="00B35444"/>
    <w:rsid w:val="00B615F8"/>
    <w:rsid w:val="00B658D3"/>
    <w:rsid w:val="00B828C4"/>
    <w:rsid w:val="00B94AB8"/>
    <w:rsid w:val="00BB1F93"/>
    <w:rsid w:val="00BC623F"/>
    <w:rsid w:val="00BC7353"/>
    <w:rsid w:val="00BC7C73"/>
    <w:rsid w:val="00BF6891"/>
    <w:rsid w:val="00C2683B"/>
    <w:rsid w:val="00C275E9"/>
    <w:rsid w:val="00C279AE"/>
    <w:rsid w:val="00C37F63"/>
    <w:rsid w:val="00C46438"/>
    <w:rsid w:val="00C66EAE"/>
    <w:rsid w:val="00C81C49"/>
    <w:rsid w:val="00CC2433"/>
    <w:rsid w:val="00CE1CBE"/>
    <w:rsid w:val="00CE2C0F"/>
    <w:rsid w:val="00CF5B1E"/>
    <w:rsid w:val="00D12B7D"/>
    <w:rsid w:val="00D14C06"/>
    <w:rsid w:val="00D316D5"/>
    <w:rsid w:val="00D46D9D"/>
    <w:rsid w:val="00D4775A"/>
    <w:rsid w:val="00D538B7"/>
    <w:rsid w:val="00D61909"/>
    <w:rsid w:val="00D62313"/>
    <w:rsid w:val="00D650F9"/>
    <w:rsid w:val="00D71E71"/>
    <w:rsid w:val="00DB667C"/>
    <w:rsid w:val="00DB682C"/>
    <w:rsid w:val="00DC3FEA"/>
    <w:rsid w:val="00DD0AB3"/>
    <w:rsid w:val="00DD1CA6"/>
    <w:rsid w:val="00E03E62"/>
    <w:rsid w:val="00E14F67"/>
    <w:rsid w:val="00E35D87"/>
    <w:rsid w:val="00E40E1B"/>
    <w:rsid w:val="00E84BC0"/>
    <w:rsid w:val="00EC4CCB"/>
    <w:rsid w:val="00F15FDE"/>
    <w:rsid w:val="00F170EF"/>
    <w:rsid w:val="00F33772"/>
    <w:rsid w:val="00F53FAA"/>
    <w:rsid w:val="00F57C36"/>
    <w:rsid w:val="00F61231"/>
    <w:rsid w:val="00F866E9"/>
    <w:rsid w:val="00F90430"/>
    <w:rsid w:val="00F91040"/>
    <w:rsid w:val="00F94AE7"/>
    <w:rsid w:val="00FA0E20"/>
    <w:rsid w:val="00FB33C4"/>
    <w:rsid w:val="00FC7481"/>
    <w:rsid w:val="00FE0E20"/>
    <w:rsid w:val="00FF02C7"/>
    <w:rsid w:val="00FF2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3B6633"/>
  <w15:docId w15:val="{E746A435-3C98-49E8-ABB2-28CEF4400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1CA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D1CA6"/>
    <w:pPr>
      <w:ind w:left="720"/>
      <w:contextualSpacing/>
    </w:pPr>
  </w:style>
  <w:style w:type="table" w:styleId="TabloKlavuzu">
    <w:name w:val="Table Grid"/>
    <w:basedOn w:val="NormalTablo"/>
    <w:uiPriority w:val="39"/>
    <w:rsid w:val="00DD1C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5E1F1B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773A4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09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5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395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57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185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254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94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8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ssroom.google.com/c/NTkzMzYwMjk5MzM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lassroom.google.com/c/NTkzNjExNjA1OTE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lassroom.google.com/c/NTkzMzYwMjk5MzMx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classroom.google.com/c/NTQyNjQ5MDg3OTk1?cjc=tqiqsnw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lassroom.google.com/c/NTkzNjExNjA1OTE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19</Words>
  <Characters>2963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3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2019</dc:creator>
  <cp:lastModifiedBy>hasan</cp:lastModifiedBy>
  <cp:revision>6</cp:revision>
  <cp:lastPrinted>2020-12-30T10:47:00Z</cp:lastPrinted>
  <dcterms:created xsi:type="dcterms:W3CDTF">2023-07-01T18:59:00Z</dcterms:created>
  <dcterms:modified xsi:type="dcterms:W3CDTF">2023-07-01T19:48:00Z</dcterms:modified>
</cp:coreProperties>
</file>